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83A3A" w14:textId="52E8D07E" w:rsidR="00BE3736" w:rsidRPr="00E329CA" w:rsidRDefault="00E329CA" w:rsidP="00E329CA">
      <w:pPr>
        <w:jc w:val="center"/>
        <w:rPr>
          <w:b/>
          <w:bCs/>
          <w:sz w:val="32"/>
          <w:szCs w:val="32"/>
        </w:rPr>
      </w:pPr>
      <w:r w:rsidRPr="00E329CA">
        <w:rPr>
          <w:b/>
          <w:bCs/>
          <w:sz w:val="32"/>
          <w:szCs w:val="32"/>
        </w:rPr>
        <w:t>EW2 Report:</w:t>
      </w:r>
    </w:p>
    <w:p w14:paraId="4893416C" w14:textId="18C93B3D" w:rsidR="00E329CA" w:rsidRDefault="00E329CA"/>
    <w:p w14:paraId="7AF25445" w14:textId="5F8CFDAE" w:rsidR="00E329CA" w:rsidRDefault="00E329CA">
      <w:proofErr w:type="gramStart"/>
      <w:r>
        <w:t>Pre Amp</w:t>
      </w:r>
      <w:proofErr w:type="gramEnd"/>
    </w:p>
    <w:p w14:paraId="3EECD646" w14:textId="77777777" w:rsidR="003344E2" w:rsidRDefault="003344E2"/>
    <w:p w14:paraId="4B2662D5" w14:textId="3E9ADBF6" w:rsidR="00E329CA" w:rsidRDefault="00E329CA">
      <w:r>
        <w:t>Gain</w:t>
      </w:r>
    </w:p>
    <w:p w14:paraId="55F53F29" w14:textId="66D68C6C" w:rsidR="00E329CA" w:rsidRDefault="00E329CA">
      <w:r>
        <w:t>Filter</w:t>
      </w:r>
    </w:p>
    <w:p w14:paraId="4FD5F5C8" w14:textId="327C9B00" w:rsidR="00B26F8F" w:rsidRDefault="00B26F8F" w:rsidP="00B26F8F">
      <w:pPr>
        <w:pStyle w:val="ListParagraph"/>
        <w:numPr>
          <w:ilvl w:val="0"/>
          <w:numId w:val="1"/>
        </w:numPr>
      </w:pPr>
      <w:proofErr w:type="spellStart"/>
      <w:r>
        <w:t>Invertin</w:t>
      </w:r>
      <w:proofErr w:type="spellEnd"/>
      <w:r>
        <w:t xml:space="preserve"> </w:t>
      </w:r>
    </w:p>
    <w:p w14:paraId="71532829" w14:textId="77777777" w:rsidR="0079341E" w:rsidRDefault="0079341E" w:rsidP="00B26F8F">
      <w:pPr>
        <w:pStyle w:val="ListParagraph"/>
        <w:numPr>
          <w:ilvl w:val="0"/>
          <w:numId w:val="1"/>
        </w:numPr>
      </w:pPr>
    </w:p>
    <w:p w14:paraId="08797C68" w14:textId="058BFF87" w:rsidR="00B26F8F" w:rsidRDefault="00B26F8F" w:rsidP="00B26F8F">
      <w:pPr>
        <w:pStyle w:val="ListParagraph"/>
        <w:numPr>
          <w:ilvl w:val="0"/>
          <w:numId w:val="1"/>
        </w:numPr>
      </w:pPr>
      <w:proofErr w:type="spellStart"/>
      <w:r>
        <w:t>Calcualtion</w:t>
      </w:r>
      <w:proofErr w:type="spellEnd"/>
      <w:r>
        <w:t xml:space="preserve"> </w:t>
      </w:r>
    </w:p>
    <w:p w14:paraId="51D942C2" w14:textId="07181867" w:rsidR="00E329CA" w:rsidRDefault="00E329CA">
      <w:r>
        <w:t>Power-Amp</w:t>
      </w:r>
    </w:p>
    <w:p w14:paraId="426CCED5" w14:textId="6B92C737" w:rsidR="00D24FED" w:rsidRDefault="00CD4C1E">
      <w:r w:rsidRPr="00CD4C1E">
        <w:rPr>
          <w:noProof/>
        </w:rPr>
        <w:drawing>
          <wp:inline distT="0" distB="0" distL="0" distR="0" wp14:anchorId="78F16836" wp14:editId="6037DAB9">
            <wp:extent cx="3642676" cy="2720576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642676" cy="2720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10B87" w14:textId="2EDCD902" w:rsidR="00E329CA" w:rsidRDefault="00940490">
      <w:r>
        <w:t>Mic and Speaker….</w:t>
      </w:r>
    </w:p>
    <w:sectPr w:rsidR="00E329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F0A34" w14:textId="77777777" w:rsidR="001A1C33" w:rsidRDefault="001A1C33" w:rsidP="00E329CA">
      <w:pPr>
        <w:spacing w:after="0" w:line="240" w:lineRule="auto"/>
      </w:pPr>
      <w:r>
        <w:separator/>
      </w:r>
    </w:p>
  </w:endnote>
  <w:endnote w:type="continuationSeparator" w:id="0">
    <w:p w14:paraId="3FB8CB5A" w14:textId="77777777" w:rsidR="001A1C33" w:rsidRDefault="001A1C33" w:rsidP="00E329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CF674" w14:textId="77777777" w:rsidR="001A1C33" w:rsidRDefault="001A1C33" w:rsidP="00E329CA">
      <w:pPr>
        <w:spacing w:after="0" w:line="240" w:lineRule="auto"/>
      </w:pPr>
      <w:r>
        <w:separator/>
      </w:r>
    </w:p>
  </w:footnote>
  <w:footnote w:type="continuationSeparator" w:id="0">
    <w:p w14:paraId="77DA9E2E" w14:textId="77777777" w:rsidR="001A1C33" w:rsidRDefault="001A1C33" w:rsidP="00E329C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B66EED"/>
    <w:multiLevelType w:val="hybridMultilevel"/>
    <w:tmpl w:val="22AEC6C0"/>
    <w:lvl w:ilvl="0" w:tplc="12A805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36783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yM7c0NzUwMDawMDVV0lEKTi0uzszPAykwrAUACGr8/CwAAAA="/>
  </w:docVars>
  <w:rsids>
    <w:rsidRoot w:val="00BE3736"/>
    <w:rsid w:val="001A1C33"/>
    <w:rsid w:val="003344E2"/>
    <w:rsid w:val="0079341E"/>
    <w:rsid w:val="00940490"/>
    <w:rsid w:val="00A91C65"/>
    <w:rsid w:val="00B26F8F"/>
    <w:rsid w:val="00BE3736"/>
    <w:rsid w:val="00CD4C1E"/>
    <w:rsid w:val="00D24FED"/>
    <w:rsid w:val="00E32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4B3A6"/>
  <w15:chartTrackingRefBased/>
  <w15:docId w15:val="{695B617D-686D-4A37-A30C-A0E75DCD1C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2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9CA"/>
  </w:style>
  <w:style w:type="paragraph" w:styleId="Footer">
    <w:name w:val="footer"/>
    <w:basedOn w:val="Normal"/>
    <w:link w:val="FooterChar"/>
    <w:uiPriority w:val="99"/>
    <w:unhideWhenUsed/>
    <w:rsid w:val="00E329C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9CA"/>
  </w:style>
  <w:style w:type="paragraph" w:styleId="ListParagraph">
    <w:name w:val="List Paragraph"/>
    <w:basedOn w:val="Normal"/>
    <w:uiPriority w:val="34"/>
    <w:qFormat/>
    <w:rsid w:val="00B26F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0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Gupta</dc:creator>
  <cp:keywords/>
  <dc:description/>
  <cp:lastModifiedBy>Rohan Gupta</cp:lastModifiedBy>
  <cp:revision>8</cp:revision>
  <dcterms:created xsi:type="dcterms:W3CDTF">2023-02-19T08:12:00Z</dcterms:created>
  <dcterms:modified xsi:type="dcterms:W3CDTF">2023-02-22T07:37:00Z</dcterms:modified>
</cp:coreProperties>
</file>